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975658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02.09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Dawid Goor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Darya Goor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2h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